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5816" w:rsidRDefault="00BB5816"/>
    <w:p w:rsidR="00B93343" w:rsidRDefault="00B93343" w:rsidP="00B93343"/>
    <w:p w:rsidR="00B93343" w:rsidRDefault="00B93343" w:rsidP="00B93343">
      <w:r>
        <w:t xml:space="preserve">Image via </w:t>
      </w:r>
      <w:proofErr w:type="spellStart"/>
      <w:r>
        <w:t>Rawpixel</w:t>
      </w:r>
      <w:proofErr w:type="spellEnd"/>
    </w:p>
    <w:p w:rsidR="00B93343" w:rsidRDefault="00B93343" w:rsidP="00B93343"/>
    <w:p w:rsidR="00B93343" w:rsidRPr="00B93343" w:rsidRDefault="00B93343" w:rsidP="00B93343">
      <w:pPr>
        <w:rPr>
          <w:b/>
        </w:rPr>
      </w:pPr>
      <w:r w:rsidRPr="00B93343">
        <w:rPr>
          <w:b/>
        </w:rPr>
        <w:t xml:space="preserve">Improve Your Home with These Simple, Inexpensive DIY Projects </w:t>
      </w:r>
    </w:p>
    <w:p w:rsidR="00B93343" w:rsidRDefault="00B93343" w:rsidP="00B93343"/>
    <w:p w:rsidR="00B93343" w:rsidRDefault="00B93343" w:rsidP="00B93343">
      <w:r>
        <w:t>Are you looking to give your home a refresh but are not ready to go all-in on remodeling? The good news is that there are many ways that you can pump some life into your living space without investing the time, energy, and money required by complete renovations. Yes, you can transform your home by undertaking a few simple, inexpensive projects. And you can do it yourself! Here are some ideas to consider for DIY home improvement projects.</w:t>
      </w:r>
    </w:p>
    <w:p w:rsidR="00B93343" w:rsidRDefault="00B93343" w:rsidP="00B93343"/>
    <w:p w:rsidR="00B93343" w:rsidRPr="00B93343" w:rsidRDefault="00B93343" w:rsidP="00B93343">
      <w:pPr>
        <w:rPr>
          <w:b/>
        </w:rPr>
      </w:pPr>
      <w:r w:rsidRPr="00B93343">
        <w:rPr>
          <w:b/>
        </w:rPr>
        <w:t>Refinancing Your Mortgage</w:t>
      </w:r>
    </w:p>
    <w:p w:rsidR="00B93343" w:rsidRDefault="00B93343" w:rsidP="00B93343"/>
    <w:p w:rsidR="00B93343" w:rsidRDefault="00B93343" w:rsidP="00B93343">
      <w:r>
        <w:t xml:space="preserve">Even though the projects listed here are relatively cost-effective, they still require you to invest some money. If you don't currently have the extra cash needed to complete your home improvements, you may consider refinancing your mortgage. When you choose cash-out refinancing, your existing loan will become a new, larger loan. You will then receive the difference in cash, which you can use for your home improvement projects. For more information about refinancing, check out this guide from </w:t>
      </w:r>
      <w:proofErr w:type="spellStart"/>
      <w:r>
        <w:t>PennyMac</w:t>
      </w:r>
      <w:proofErr w:type="spellEnd"/>
      <w:r>
        <w:t xml:space="preserve">. </w:t>
      </w:r>
    </w:p>
    <w:p w:rsidR="00B93343" w:rsidRDefault="00B93343" w:rsidP="00B93343"/>
    <w:p w:rsidR="00B93343" w:rsidRPr="00B93343" w:rsidRDefault="00B93343" w:rsidP="00B93343">
      <w:pPr>
        <w:rPr>
          <w:b/>
        </w:rPr>
      </w:pPr>
      <w:r w:rsidRPr="00B93343">
        <w:rPr>
          <w:b/>
        </w:rPr>
        <w:t>Focusing on Appraisal Value</w:t>
      </w:r>
    </w:p>
    <w:p w:rsidR="00B93343" w:rsidRDefault="00B93343" w:rsidP="00B93343"/>
    <w:p w:rsidR="00B93343" w:rsidRDefault="00B93343" w:rsidP="00B93343">
      <w:r>
        <w:t xml:space="preserve">Making minor improvements that help you to enjoy living in your home is essential. However, if you have any plans to sell in the future, you might also want to consider projects that will boost your home's appraisal value. Research what buyers are looking for, take before and after photos, </w:t>
      </w:r>
      <w:proofErr w:type="gramStart"/>
      <w:r>
        <w:t>hold</w:t>
      </w:r>
      <w:proofErr w:type="gramEnd"/>
      <w:r>
        <w:t xml:space="preserve"> on to receipts for any improvements you make. </w:t>
      </w:r>
    </w:p>
    <w:p w:rsidR="00B93343" w:rsidRDefault="00B93343" w:rsidP="00B93343"/>
    <w:p w:rsidR="00B93343" w:rsidRPr="00B93343" w:rsidRDefault="00B93343" w:rsidP="00B93343">
      <w:pPr>
        <w:rPr>
          <w:b/>
        </w:rPr>
      </w:pPr>
      <w:r w:rsidRPr="00B93343">
        <w:rPr>
          <w:b/>
        </w:rPr>
        <w:t xml:space="preserve">Refreshing Paint Jobs </w:t>
      </w:r>
    </w:p>
    <w:p w:rsidR="00B93343" w:rsidRDefault="00B93343" w:rsidP="00B93343"/>
    <w:p w:rsidR="00B93343" w:rsidRDefault="00B93343" w:rsidP="00B93343">
      <w:r>
        <w:t xml:space="preserve">Whether it's a bedroom wall, the trim in your living room, or the front door, a fresh coat of paint can do wonders for boosting the appeal of your property. And it also happens to be one of the most cost-effective improvements you can make. So if you ever plan to sell, be sure to factor that into your choices regarding colors. </w:t>
      </w:r>
    </w:p>
    <w:p w:rsidR="00B93343" w:rsidRDefault="00B93343" w:rsidP="00B93343"/>
    <w:p w:rsidR="00B93343" w:rsidRPr="00B93343" w:rsidRDefault="00B93343" w:rsidP="00B93343">
      <w:pPr>
        <w:rPr>
          <w:b/>
        </w:rPr>
      </w:pPr>
      <w:r w:rsidRPr="00B93343">
        <w:rPr>
          <w:b/>
        </w:rPr>
        <w:t>Re</w:t>
      </w:r>
      <w:r w:rsidRPr="00B93343">
        <w:rPr>
          <w:b/>
        </w:rPr>
        <w:t>-</w:t>
      </w:r>
      <w:r w:rsidRPr="00B93343">
        <w:rPr>
          <w:b/>
        </w:rPr>
        <w:t>caulking Where Necessary</w:t>
      </w:r>
    </w:p>
    <w:p w:rsidR="00B93343" w:rsidRDefault="00B93343" w:rsidP="00B93343"/>
    <w:p w:rsidR="00B93343" w:rsidRDefault="00B93343" w:rsidP="00B93343">
      <w:r>
        <w:t>Fresh caulk looks a lot better than the old, cracked caulk it replaces. However, caulking is more about function than anything else. By applying caulk around your sink, bathtub, windows, and any other areas that need it, you help ensure that the rooms are air-tight and waterproof.</w:t>
      </w:r>
    </w:p>
    <w:p w:rsidR="00B93343" w:rsidRDefault="00B93343" w:rsidP="00B93343"/>
    <w:p w:rsidR="00B93343" w:rsidRPr="00B93343" w:rsidRDefault="00B93343" w:rsidP="00B93343">
      <w:pPr>
        <w:rPr>
          <w:b/>
        </w:rPr>
      </w:pPr>
      <w:r w:rsidRPr="00B93343">
        <w:rPr>
          <w:b/>
        </w:rPr>
        <w:t>Adding Smart Tech</w:t>
      </w:r>
    </w:p>
    <w:p w:rsidR="00B93343" w:rsidRDefault="00B93343" w:rsidP="00B93343"/>
    <w:p w:rsidR="00B93343" w:rsidRDefault="00B93343" w:rsidP="00B93343">
      <w:r>
        <w:t xml:space="preserve">This one can make a big difference in improving your home life, and it can even be a big selling point for buyers. An innovative, intelligent home system makes your home safer, more comfortable, and convenient to operate. Start by looking at intelligent security systems to install yourself and consider items like Smart thermostats and lighting. </w:t>
      </w:r>
    </w:p>
    <w:p w:rsidR="00B93343" w:rsidRDefault="00B93343" w:rsidP="00B93343"/>
    <w:p w:rsidR="00B93343" w:rsidRPr="00B93343" w:rsidRDefault="00B93343" w:rsidP="00B93343">
      <w:pPr>
        <w:rPr>
          <w:b/>
        </w:rPr>
      </w:pPr>
      <w:r w:rsidRPr="00B93343">
        <w:rPr>
          <w:b/>
        </w:rPr>
        <w:t>Replacing Cabinet Hardware</w:t>
      </w:r>
    </w:p>
    <w:p w:rsidR="00B93343" w:rsidRDefault="00B93343" w:rsidP="00B93343"/>
    <w:p w:rsidR="00B93343" w:rsidRDefault="00B93343" w:rsidP="00B93343">
      <w:r>
        <w:t>So, your kitchen cabinets need help, and you don't have the time, energy, or money to replace them, resurface them, or refinish them. However, replacing the hardware can significantly improve the look of your cabinets — and your entire kitchen, for that matter — and it's a straightforward task. All you have to do is choose handles, knobs, and hinges that fit your cabinets, remove the old hardware, and put the new hardware on. It's that easy!</w:t>
      </w:r>
    </w:p>
    <w:p w:rsidR="00B93343" w:rsidRDefault="00B93343" w:rsidP="00B93343"/>
    <w:p w:rsidR="00B93343" w:rsidRPr="00B93343" w:rsidRDefault="00B93343" w:rsidP="00B93343">
      <w:pPr>
        <w:rPr>
          <w:b/>
        </w:rPr>
      </w:pPr>
      <w:bookmarkStart w:id="0" w:name="_GoBack"/>
      <w:r w:rsidRPr="00B93343">
        <w:rPr>
          <w:b/>
        </w:rPr>
        <w:t>Boosting the Entrance</w:t>
      </w:r>
    </w:p>
    <w:bookmarkEnd w:id="0"/>
    <w:p w:rsidR="00B93343" w:rsidRDefault="00B93343" w:rsidP="00B93343"/>
    <w:p w:rsidR="00B93343" w:rsidRDefault="00B93343" w:rsidP="00B93343">
      <w:r>
        <w:t xml:space="preserve">Front doors can sell homes. If you have a color on your front door that pops a little bit, it can make a great first impression on prospective buyers. Plus, you get to see it every time you pull into the driveway! Along with painting your front door, think of ways to improve your interior entryway, such as adding a bench, rug, hooks and turning it into a full-on mudroom. </w:t>
      </w:r>
    </w:p>
    <w:p w:rsidR="00B93343" w:rsidRDefault="00B93343" w:rsidP="00B93343"/>
    <w:p w:rsidR="00B93343" w:rsidRDefault="00B93343" w:rsidP="00B93343">
      <w:r>
        <w:t xml:space="preserve">Who said you need to spend lots of time, energy, and money to make your home look and function better? Research cash-out refinancing if you're looking for funds to get you going with your improvements, and remember to think about appraisal value when determining what projects to take on. Finally, consider the projects listed here, but keep your mind open to other inexpensive ways that you can improve your home. </w:t>
      </w:r>
    </w:p>
    <w:p w:rsidR="00B93343" w:rsidRDefault="00B93343" w:rsidP="00B93343"/>
    <w:p w:rsidR="00B93343" w:rsidRDefault="00B93343" w:rsidP="00B93343"/>
    <w:p w:rsidR="00B93343" w:rsidRDefault="00B93343" w:rsidP="00B93343">
      <w:r>
        <w:t xml:space="preserve">Ready to turn your outdoor patio into a more inviting living space? Consider adding a high-quality patio cover from </w:t>
      </w:r>
      <w:proofErr w:type="spellStart"/>
      <w:r>
        <w:t>Alumawood</w:t>
      </w:r>
      <w:proofErr w:type="spellEnd"/>
      <w:r>
        <w:t xml:space="preserve"> Factory Direct Patio Covers to dress up your backyard and choose various designs. For more information, contact us at 1-888-220-3970.</w:t>
      </w:r>
    </w:p>
    <w:p w:rsidR="00B93343" w:rsidRDefault="00B93343" w:rsidP="00B93343"/>
    <w:p w:rsidR="00B93343" w:rsidRDefault="00B93343"/>
    <w:sectPr w:rsidR="00B933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cyNjIwMLQEEko6SsGpxcWZ+XkgBYa1AMZPpaYsAAAA"/>
  </w:docVars>
  <w:rsids>
    <w:rsidRoot w:val="00B93343"/>
    <w:rsid w:val="00B93343"/>
    <w:rsid w:val="00BB5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915C8F-0D18-4EA0-B777-CEC76591C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01</Words>
  <Characters>342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 Eckstein</dc:creator>
  <cp:keywords/>
  <dc:description/>
  <cp:lastModifiedBy>Troy Eckstein</cp:lastModifiedBy>
  <cp:revision>1</cp:revision>
  <dcterms:created xsi:type="dcterms:W3CDTF">2021-06-03T15:20:00Z</dcterms:created>
  <dcterms:modified xsi:type="dcterms:W3CDTF">2021-06-03T15:24:00Z</dcterms:modified>
</cp:coreProperties>
</file>